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D64A8" w14:textId="77777777" w:rsidR="00DE3BF8" w:rsidRDefault="00DE3BF8" w:rsidP="00DE3BF8">
      <w:pPr>
        <w:jc w:val="both"/>
        <w:rPr>
          <w:rFonts w:ascii="Arial" w:hAnsi="Arial"/>
          <w:sz w:val="24"/>
        </w:rPr>
      </w:pPr>
    </w:p>
    <w:p w14:paraId="3F5B31A9" w14:textId="77777777" w:rsidR="00DE3BF8" w:rsidRPr="00C23C0F" w:rsidRDefault="00DE3BF8" w:rsidP="00DE3BF8">
      <w:pPr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T.C </w:t>
      </w:r>
    </w:p>
    <w:p w14:paraId="288CF5D1" w14:textId="77777777"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DİCLE UNİVERSİTESİ </w:t>
      </w:r>
    </w:p>
    <w:p w14:paraId="42BF0919" w14:textId="3D67E5C5" w:rsidR="00DE3BF8" w:rsidRPr="00C23C0F" w:rsidRDefault="006B296A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ĞİTİM</w:t>
      </w:r>
      <w:r w:rsidR="00DE3BF8">
        <w:rPr>
          <w:sz w:val="24"/>
          <w:szCs w:val="24"/>
        </w:rPr>
        <w:t xml:space="preserve"> BİLİMLERİ E</w:t>
      </w:r>
      <w:r w:rsidR="00943914">
        <w:rPr>
          <w:sz w:val="24"/>
          <w:szCs w:val="24"/>
        </w:rPr>
        <w:t>N</w:t>
      </w:r>
      <w:r w:rsidR="00DE3BF8">
        <w:rPr>
          <w:sz w:val="24"/>
          <w:szCs w:val="24"/>
        </w:rPr>
        <w:t>STİTÜSÜ MÜDÜRLÜĞÜ</w:t>
      </w:r>
      <w:r w:rsidR="00DE3BF8" w:rsidRPr="00C23C0F">
        <w:rPr>
          <w:sz w:val="24"/>
          <w:szCs w:val="24"/>
        </w:rPr>
        <w:t xml:space="preserve"> </w:t>
      </w:r>
    </w:p>
    <w:p w14:paraId="35CCEA6F" w14:textId="77777777"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  <w:u w:val="single"/>
        </w:rPr>
      </w:pPr>
      <w:r w:rsidRPr="00C23C0F">
        <w:rPr>
          <w:sz w:val="24"/>
          <w:szCs w:val="24"/>
          <w:u w:val="single"/>
        </w:rPr>
        <w:t>DİYARBAKIR</w:t>
      </w:r>
    </w:p>
    <w:p w14:paraId="114A82D0" w14:textId="77777777" w:rsidR="00DE3BF8" w:rsidRPr="00C23C0F" w:rsidRDefault="00DE3BF8" w:rsidP="00AD583D">
      <w:pPr>
        <w:spacing w:before="100" w:beforeAutospacing="1" w:after="100" w:afterAutospacing="1"/>
        <w:rPr>
          <w:sz w:val="24"/>
          <w:szCs w:val="24"/>
        </w:rPr>
      </w:pPr>
    </w:p>
    <w:p w14:paraId="72891AE9" w14:textId="77777777" w:rsidR="00DE3BF8" w:rsidRPr="00C23C0F" w:rsidRDefault="00DE3BF8" w:rsidP="00AD583D">
      <w:pPr>
        <w:spacing w:before="100" w:beforeAutospacing="1"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425B2">
        <w:rPr>
          <w:sz w:val="24"/>
          <w:szCs w:val="24"/>
        </w:rPr>
        <w:t xml:space="preserve">     ……………….tarafından yapılan </w:t>
      </w:r>
      <w:r w:rsidR="00AD583D">
        <w:rPr>
          <w:sz w:val="24"/>
          <w:szCs w:val="24"/>
        </w:rPr>
        <w:t xml:space="preserve">“……………………………………………” konulu </w:t>
      </w:r>
      <w:r w:rsidR="00E425B2">
        <w:rPr>
          <w:sz w:val="24"/>
          <w:szCs w:val="24"/>
        </w:rPr>
        <w:t>b</w:t>
      </w:r>
      <w:r w:rsidR="00E757BC">
        <w:rPr>
          <w:sz w:val="24"/>
          <w:szCs w:val="24"/>
        </w:rPr>
        <w:t>u çalışma</w:t>
      </w:r>
      <w:r w:rsidRPr="00C23C0F">
        <w:rPr>
          <w:sz w:val="24"/>
          <w:szCs w:val="24"/>
        </w:rPr>
        <w:t>, jürimiz tarafından ...............</w:t>
      </w:r>
      <w:r w:rsidR="00E425B2">
        <w:rPr>
          <w:sz w:val="24"/>
          <w:szCs w:val="24"/>
        </w:rPr>
        <w:t>............</w:t>
      </w:r>
      <w:r w:rsidR="00AD583D">
        <w:rPr>
          <w:sz w:val="24"/>
          <w:szCs w:val="24"/>
        </w:rPr>
        <w:t xml:space="preserve"> </w:t>
      </w:r>
      <w:r w:rsidR="00037227">
        <w:rPr>
          <w:sz w:val="24"/>
          <w:szCs w:val="24"/>
        </w:rPr>
        <w:t>Anabilim D</w:t>
      </w:r>
      <w:r w:rsidRPr="00C23C0F">
        <w:rPr>
          <w:sz w:val="24"/>
          <w:szCs w:val="24"/>
        </w:rPr>
        <w:t xml:space="preserve">alında </w:t>
      </w:r>
      <w:r w:rsidR="00CA5E2E">
        <w:rPr>
          <w:sz w:val="24"/>
          <w:szCs w:val="24"/>
          <w:u w:val="single"/>
        </w:rPr>
        <w:t>DOKTORA</w:t>
      </w:r>
      <w:r w:rsidRPr="00C23C0F">
        <w:rPr>
          <w:sz w:val="24"/>
          <w:szCs w:val="24"/>
        </w:rPr>
        <w:t xml:space="preserve"> tezi olarak kabul edilmiştir </w:t>
      </w:r>
    </w:p>
    <w:p w14:paraId="10DA4313" w14:textId="77777777"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 w:rsidRPr="00DE3BF8">
        <w:rPr>
          <w:position w:val="36"/>
          <w:sz w:val="24"/>
          <w:szCs w:val="24"/>
        </w:rPr>
        <w:t xml:space="preserve">                                  </w:t>
      </w:r>
    </w:p>
    <w:p w14:paraId="204BEF12" w14:textId="77777777"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Pr="00A77FAD">
        <w:rPr>
          <w:sz w:val="24"/>
          <w:szCs w:val="24"/>
        </w:rPr>
        <w:t>Jüri Üyesinin</w:t>
      </w:r>
    </w:p>
    <w:p w14:paraId="1C1F3DBD" w14:textId="77777777" w:rsidR="00DE3BF8" w:rsidRDefault="00DE3BF8" w:rsidP="00DE3BF8">
      <w:pPr>
        <w:spacing w:before="100" w:beforeAutospacing="1" w:after="100" w:afterAutospacing="1"/>
        <w:ind w:left="708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</w:t>
      </w:r>
      <w:r w:rsidRPr="00A77FAD">
        <w:rPr>
          <w:sz w:val="24"/>
          <w:szCs w:val="24"/>
          <w:u w:val="single"/>
        </w:rPr>
        <w:t xml:space="preserve">Ünvanı </w:t>
      </w:r>
      <w:r w:rsidRPr="00A77F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</w:t>
      </w:r>
      <w:r w:rsidRPr="00A77FAD">
        <w:rPr>
          <w:sz w:val="24"/>
          <w:szCs w:val="24"/>
          <w:u w:val="single"/>
        </w:rPr>
        <w:t>Adı Soyadı</w:t>
      </w:r>
      <w:r>
        <w:rPr>
          <w:sz w:val="24"/>
          <w:szCs w:val="24"/>
          <w:u w:val="single"/>
        </w:rPr>
        <w:t xml:space="preserve">    </w:t>
      </w:r>
    </w:p>
    <w:p w14:paraId="759037F9" w14:textId="77777777" w:rsidR="00DE3BF8" w:rsidRPr="00DE3BF8" w:rsidRDefault="00DE3BF8" w:rsidP="00DE3BF8">
      <w:pPr>
        <w:spacing w:before="100" w:beforeAutospacing="1" w:after="100" w:afterAutospacing="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Başkan:................................................................................</w:t>
      </w:r>
      <w:r>
        <w:rPr>
          <w:sz w:val="24"/>
          <w:szCs w:val="24"/>
        </w:rPr>
        <w:t>.............................</w:t>
      </w:r>
    </w:p>
    <w:p w14:paraId="38C05421" w14:textId="77777777" w:rsidR="00DE3BF8" w:rsidRPr="00C23C0F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.............</w:t>
      </w:r>
      <w:r>
        <w:rPr>
          <w:sz w:val="24"/>
          <w:szCs w:val="24"/>
        </w:rPr>
        <w:t>...</w:t>
      </w:r>
    </w:p>
    <w:p w14:paraId="45683574" w14:textId="77777777"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</w:t>
      </w:r>
      <w:r>
        <w:rPr>
          <w:sz w:val="24"/>
          <w:szCs w:val="24"/>
        </w:rPr>
        <w:t>................</w:t>
      </w:r>
    </w:p>
    <w:p w14:paraId="49D77736" w14:textId="77777777" w:rsidR="00CA5E2E" w:rsidRDefault="00CA5E2E" w:rsidP="00CA5E2E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</w:t>
      </w:r>
      <w:r>
        <w:rPr>
          <w:sz w:val="24"/>
          <w:szCs w:val="24"/>
        </w:rPr>
        <w:t>................</w:t>
      </w:r>
    </w:p>
    <w:p w14:paraId="6A0524D0" w14:textId="77777777" w:rsidR="00CA5E2E" w:rsidRDefault="00CA5E2E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Üye : .................................................................................................</w:t>
      </w:r>
      <w:r>
        <w:rPr>
          <w:sz w:val="24"/>
          <w:szCs w:val="24"/>
        </w:rPr>
        <w:t>................</w:t>
      </w:r>
    </w:p>
    <w:p w14:paraId="6262235D" w14:textId="77777777" w:rsidR="00DE3BF8" w:rsidRDefault="007F5FF5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9F3A4E3" w14:textId="77777777" w:rsidR="00DE3BF8" w:rsidRDefault="00155B7F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B720C">
        <w:rPr>
          <w:sz w:val="24"/>
          <w:szCs w:val="24"/>
        </w:rPr>
        <w:t xml:space="preserve">       Tez Savunma Sınavı Tarihi:   ……./……./…….</w:t>
      </w:r>
    </w:p>
    <w:p w14:paraId="43098D34" w14:textId="77777777" w:rsidR="00471FBB" w:rsidRDefault="00471FBB" w:rsidP="00DE3BF8">
      <w:pPr>
        <w:spacing w:before="100" w:beforeAutospacing="1" w:after="100" w:afterAutospacing="1"/>
        <w:rPr>
          <w:sz w:val="24"/>
          <w:szCs w:val="24"/>
        </w:rPr>
      </w:pPr>
    </w:p>
    <w:p w14:paraId="607ADD94" w14:textId="77777777"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Yukarıdaki bilgilerin doğruluğunu onaylarım</w:t>
      </w:r>
      <w:r w:rsidR="00037227">
        <w:rPr>
          <w:sz w:val="24"/>
          <w:szCs w:val="24"/>
        </w:rPr>
        <w:t>.</w:t>
      </w:r>
      <w:r w:rsidRPr="00C23C0F">
        <w:rPr>
          <w:sz w:val="24"/>
          <w:szCs w:val="24"/>
        </w:rPr>
        <w:t xml:space="preserve"> </w:t>
      </w:r>
    </w:p>
    <w:p w14:paraId="649360DD" w14:textId="77777777" w:rsidR="001431C5" w:rsidRPr="00CA5E2E" w:rsidRDefault="00DE3BF8" w:rsidP="00CA5E2E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.../...../</w:t>
      </w:r>
      <w:r w:rsidR="00020A00">
        <w:rPr>
          <w:sz w:val="24"/>
          <w:szCs w:val="24"/>
        </w:rPr>
        <w:t>20</w:t>
      </w:r>
    </w:p>
    <w:p w14:paraId="04F7DFEC" w14:textId="77777777" w:rsidR="00AA22D2" w:rsidRPr="001431C5" w:rsidRDefault="00AA22D2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14:paraId="345607D9" w14:textId="7194EB3E" w:rsidR="00020A00" w:rsidRDefault="00CB73C5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Prof</w:t>
      </w:r>
      <w:r w:rsidR="00020A00">
        <w:rPr>
          <w:sz w:val="24"/>
          <w:szCs w:val="24"/>
        </w:rPr>
        <w:t>.</w:t>
      </w:r>
      <w:r w:rsidR="00E757BC">
        <w:rPr>
          <w:sz w:val="24"/>
          <w:szCs w:val="24"/>
        </w:rPr>
        <w:t xml:space="preserve"> </w:t>
      </w:r>
      <w:r w:rsidR="00020A00">
        <w:rPr>
          <w:sz w:val="24"/>
          <w:szCs w:val="24"/>
        </w:rPr>
        <w:t>Dr.</w:t>
      </w:r>
      <w:r w:rsidR="00E757BC">
        <w:rPr>
          <w:sz w:val="24"/>
          <w:szCs w:val="24"/>
        </w:rPr>
        <w:t xml:space="preserve"> </w:t>
      </w:r>
      <w:r w:rsidR="006B296A">
        <w:rPr>
          <w:sz w:val="24"/>
          <w:szCs w:val="24"/>
        </w:rPr>
        <w:t>Bahar BURTAN DOĞAN</w:t>
      </w:r>
      <w:bookmarkStart w:id="0" w:name="_GoBack"/>
      <w:bookmarkEnd w:id="0"/>
    </w:p>
    <w:p w14:paraId="6377E2A0" w14:textId="42B55730" w:rsidR="00DE3BF8" w:rsidRPr="00C23C0F" w:rsidRDefault="00340A44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NSTİTÜ MÜDÜR</w:t>
      </w:r>
      <w:r w:rsidR="007C168A">
        <w:rPr>
          <w:sz w:val="24"/>
          <w:szCs w:val="24"/>
        </w:rPr>
        <w:t>Ü</w:t>
      </w:r>
    </w:p>
    <w:p w14:paraId="093E0951" w14:textId="77777777" w:rsidR="006809C5" w:rsidRPr="005F780C" w:rsidRDefault="00DE3BF8" w:rsidP="005F780C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( MÜHÜR )</w:t>
      </w:r>
    </w:p>
    <w:sectPr w:rsidR="006809C5" w:rsidRPr="005F780C" w:rsidSect="00471FBB">
      <w:pgSz w:w="11906" w:h="16838"/>
      <w:pgMar w:top="1985" w:right="1418" w:bottom="1079" w:left="1985" w:header="709" w:footer="709" w:gutter="0"/>
      <w:pgBorders>
        <w:top w:val="thinThickSmallGap" w:sz="18" w:space="1" w:color="auto"/>
        <w:left w:val="thinThickSmallGap" w:sz="18" w:space="4" w:color="auto"/>
        <w:bottom w:val="thickThinSmallGap" w:sz="18" w:space="1" w:color="auto"/>
        <w:right w:val="thickThinSmallGap" w:sz="18" w:space="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AFiQ2NzSxMLEyUdpeDU4uLM/DyQAsNaAGcqkJgsAAAA"/>
  </w:docVars>
  <w:rsids>
    <w:rsidRoot w:val="00AE15B4"/>
    <w:rsid w:val="00020A00"/>
    <w:rsid w:val="00037227"/>
    <w:rsid w:val="001431C5"/>
    <w:rsid w:val="00155B7F"/>
    <w:rsid w:val="00163AB5"/>
    <w:rsid w:val="002E46F0"/>
    <w:rsid w:val="00340A44"/>
    <w:rsid w:val="003B5E7B"/>
    <w:rsid w:val="00452809"/>
    <w:rsid w:val="00471FBB"/>
    <w:rsid w:val="004B720C"/>
    <w:rsid w:val="004D61C0"/>
    <w:rsid w:val="00542C08"/>
    <w:rsid w:val="005F780C"/>
    <w:rsid w:val="00610C09"/>
    <w:rsid w:val="006623BE"/>
    <w:rsid w:val="006809C5"/>
    <w:rsid w:val="006B296A"/>
    <w:rsid w:val="007C168A"/>
    <w:rsid w:val="007F5FF5"/>
    <w:rsid w:val="008933CF"/>
    <w:rsid w:val="00943914"/>
    <w:rsid w:val="00943EC8"/>
    <w:rsid w:val="00AA22D2"/>
    <w:rsid w:val="00AD583D"/>
    <w:rsid w:val="00AE15B4"/>
    <w:rsid w:val="00C11C00"/>
    <w:rsid w:val="00C969CC"/>
    <w:rsid w:val="00CA5E2E"/>
    <w:rsid w:val="00CB73C5"/>
    <w:rsid w:val="00D02129"/>
    <w:rsid w:val="00DE3BF8"/>
    <w:rsid w:val="00E11CE4"/>
    <w:rsid w:val="00E425B2"/>
    <w:rsid w:val="00E757BC"/>
    <w:rsid w:val="00F14781"/>
    <w:rsid w:val="00F20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D1B8E6"/>
  <w15:docId w15:val="{88951273-E4CE-45A8-B08F-B8781B7DC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BF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rocco</Company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Flash</dc:creator>
  <cp:lastModifiedBy>yeni</cp:lastModifiedBy>
  <cp:revision>3</cp:revision>
  <dcterms:created xsi:type="dcterms:W3CDTF">2021-09-15T06:42:00Z</dcterms:created>
  <dcterms:modified xsi:type="dcterms:W3CDTF">2022-06-11T09:24:00Z</dcterms:modified>
</cp:coreProperties>
</file>